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Travelling Salesman Problem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You are given-</w:t>
      </w:r>
    </w:p>
    <w:p w:rsidR="000469CB" w:rsidRPr="000469CB" w:rsidRDefault="000469CB" w:rsidP="000469CB">
      <w:pPr>
        <w:numPr>
          <w:ilvl w:val="0"/>
          <w:numId w:val="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A set of some cities</w:t>
      </w:r>
    </w:p>
    <w:p w:rsidR="000469CB" w:rsidRPr="000469CB" w:rsidRDefault="000469CB" w:rsidP="000469CB">
      <w:pPr>
        <w:numPr>
          <w:ilvl w:val="0"/>
          <w:numId w:val="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Distance between every pair of cities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ravelling Salesman Problem states-</w:t>
      </w:r>
    </w:p>
    <w:p w:rsidR="000469CB" w:rsidRPr="000469CB" w:rsidRDefault="000469CB" w:rsidP="000469CB">
      <w:pPr>
        <w:numPr>
          <w:ilvl w:val="0"/>
          <w:numId w:val="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A salesman has to visit every city exactly once.</w:t>
      </w:r>
    </w:p>
    <w:p w:rsidR="000469CB" w:rsidRPr="000469CB" w:rsidRDefault="000469CB" w:rsidP="000469CB">
      <w:pPr>
        <w:numPr>
          <w:ilvl w:val="0"/>
          <w:numId w:val="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He has to come back to the city from where he starts his journey.</w:t>
      </w:r>
    </w:p>
    <w:p w:rsidR="000469CB" w:rsidRPr="000469CB" w:rsidRDefault="000469CB" w:rsidP="000469CB">
      <w:pPr>
        <w:numPr>
          <w:ilvl w:val="0"/>
          <w:numId w:val="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hat is the shortest possible route that the salesman must follow to complete his tour?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Example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 following graph shows a set of cities and distance between every pair of citie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3067050" cy="2695575"/>
            <wp:effectExtent l="19050" t="0" r="0" b="0"/>
            <wp:docPr id="1" name="Picture 1" descr="https://www.gatevidyalay.com/wp-content/uploads/2018/04/Travelling-Salesman-Pro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gatevidyalay.com/wp-content/uploads/2018/04/Travelling-Salesman-Problem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If salesman starting city is </w:t>
      </w: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A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, then a TSP tour in the graph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A → B → D → C → A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 of the tour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10 + 25 + 30 + 15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 </w:t>
      </w: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80 units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In this article, we will discuss how to solve travelling salesman problem using branch and bound approach with example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PRACTICE PROBLEM BASED ON TRAVELLING SALESMAN PROBLEM USING BRANCH AND BOUND APPROACH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Problem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olve Travelling Salesman Problem using Branch and Bound Algorithm in the following graph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3676650" cy="2571750"/>
            <wp:effectExtent l="19050" t="0" r="0" b="0"/>
            <wp:docPr id="2" name="Picture 2" descr="https://www.gatevidyalay.com/wp-content/uploads/2018/04/Travelling-Salesman-Problem-Using-Branch-and-Bound-Approach-Problem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gatevidyalay.com/wp-content/uploads/2018/04/Travelling-Salesman-Problem-Using-Branch-and-Bound-Approach-Problem-0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Solu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Step-01: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rite the initial cost matrix and reduce it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lastRenderedPageBreak/>
        <w:drawing>
          <wp:inline distT="0" distB="0" distL="0" distR="0">
            <wp:extent cx="2409825" cy="2028825"/>
            <wp:effectExtent l="19050" t="0" r="9525" b="0"/>
            <wp:docPr id="3" name="Picture 3" descr="https://www.gatevidyalay.com/wp-content/uploads/2018/04/Travelling-Salesman-Problem-Using-Branch-and-Bound-Approach-Problem-01-Solution-Step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gatevidyalay.com/wp-content/uploads/2018/04/Travelling-Salesman-Problem-Using-Branch-and-Bound-Approach-Problem-01-Solution-Step-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tbl>
      <w:tblPr>
        <w:tblW w:w="825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255"/>
      </w:tblGrid>
      <w:tr w:rsidR="000469CB" w:rsidRPr="000469CB" w:rsidTr="000469CB">
        <w:trPr>
          <w:trHeight w:val="826"/>
        </w:trPr>
        <w:tc>
          <w:tcPr>
            <w:tcW w:w="824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shd w:val="clear" w:color="auto" w:fill="FFFFFF"/>
            <w:tcMar>
              <w:top w:w="100" w:type="dxa"/>
              <w:left w:w="125" w:type="dxa"/>
              <w:bottom w:w="100" w:type="dxa"/>
              <w:right w:w="125" w:type="dxa"/>
            </w:tcMar>
            <w:vAlign w:val="center"/>
            <w:hideMark/>
          </w:tcPr>
          <w:p w:rsidR="000469CB" w:rsidRPr="000469CB" w:rsidRDefault="000469CB" w:rsidP="000469CB">
            <w:pPr>
              <w:spacing w:after="0" w:line="240" w:lineRule="auto"/>
              <w:jc w:val="center"/>
              <w:textAlignment w:val="baseline"/>
              <w:outlineLvl w:val="2"/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</w:pPr>
            <w:r w:rsidRPr="000469CB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  <w:u w:val="single"/>
              </w:rPr>
              <w:t>Rules</w:t>
            </w:r>
          </w:p>
          <w:p w:rsidR="000469CB" w:rsidRPr="000469CB" w:rsidRDefault="000469CB" w:rsidP="000469CB">
            <w:pPr>
              <w:numPr>
                <w:ilvl w:val="0"/>
                <w:numId w:val="3"/>
              </w:numPr>
              <w:spacing w:before="50" w:after="50" w:line="240" w:lineRule="auto"/>
              <w:ind w:left="188"/>
              <w:textAlignment w:val="baseline"/>
              <w:rPr>
                <w:rFonts w:ascii="Times New Roman" w:eastAsia="Times New Roman" w:hAnsi="Times New Roman" w:cs="Times New Roman"/>
                <w:color w:val="303030"/>
                <w:sz w:val="24"/>
                <w:szCs w:val="24"/>
              </w:rPr>
            </w:pPr>
            <w:r w:rsidRPr="000469CB">
              <w:rPr>
                <w:rFonts w:ascii="Times New Roman" w:eastAsia="Times New Roman" w:hAnsi="Times New Roman" w:cs="Times New Roman"/>
                <w:color w:val="303030"/>
                <w:sz w:val="24"/>
                <w:szCs w:val="24"/>
              </w:rPr>
              <w:t>To reduce a matrix, perform the row reduction and column reduction of the matrix separately.</w:t>
            </w:r>
          </w:p>
          <w:p w:rsidR="000469CB" w:rsidRPr="000469CB" w:rsidRDefault="000469CB" w:rsidP="000469CB">
            <w:pPr>
              <w:numPr>
                <w:ilvl w:val="0"/>
                <w:numId w:val="3"/>
              </w:numPr>
              <w:spacing w:before="50" w:after="50" w:line="240" w:lineRule="auto"/>
              <w:ind w:left="188"/>
              <w:textAlignment w:val="baseline"/>
              <w:rPr>
                <w:rFonts w:ascii="Times New Roman" w:eastAsia="Times New Roman" w:hAnsi="Times New Roman" w:cs="Times New Roman"/>
                <w:color w:val="303030"/>
                <w:sz w:val="24"/>
                <w:szCs w:val="24"/>
              </w:rPr>
            </w:pPr>
            <w:r w:rsidRPr="000469CB">
              <w:rPr>
                <w:rFonts w:ascii="Times New Roman" w:eastAsia="Times New Roman" w:hAnsi="Times New Roman" w:cs="Times New Roman"/>
                <w:color w:val="303030"/>
                <w:sz w:val="24"/>
                <w:szCs w:val="24"/>
              </w:rPr>
              <w:t>A row or a column is said to be reduced if it contains at least one entry ‘0’ in it.</w:t>
            </w:r>
          </w:p>
        </w:tc>
      </w:tr>
    </w:tbl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Row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nsider the rows of above matrix one by one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If the row already contains an entry ‘0’, then-</w:t>
      </w:r>
    </w:p>
    <w:p w:rsidR="000469CB" w:rsidRPr="000469CB" w:rsidRDefault="000469CB" w:rsidP="000469CB">
      <w:pPr>
        <w:numPr>
          <w:ilvl w:val="0"/>
          <w:numId w:val="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that row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If the row does not contains an entry ‘0’, then-</w:t>
      </w:r>
    </w:p>
    <w:p w:rsidR="000469CB" w:rsidRPr="000469CB" w:rsidRDefault="000469CB" w:rsidP="000469CB">
      <w:pPr>
        <w:numPr>
          <w:ilvl w:val="0"/>
          <w:numId w:val="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at particular row.</w:t>
      </w:r>
    </w:p>
    <w:p w:rsidR="000469CB" w:rsidRPr="000469CB" w:rsidRDefault="000469CB" w:rsidP="000469CB">
      <w:pPr>
        <w:numPr>
          <w:ilvl w:val="0"/>
          <w:numId w:val="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lect the least value element from that row.</w:t>
      </w:r>
    </w:p>
    <w:p w:rsidR="000469CB" w:rsidRPr="000469CB" w:rsidRDefault="000469CB" w:rsidP="000469CB">
      <w:pPr>
        <w:numPr>
          <w:ilvl w:val="0"/>
          <w:numId w:val="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ubtract that element from each element of that row.</w:t>
      </w:r>
    </w:p>
    <w:p w:rsidR="000469CB" w:rsidRPr="000469CB" w:rsidRDefault="000469CB" w:rsidP="000469CB">
      <w:pPr>
        <w:numPr>
          <w:ilvl w:val="0"/>
          <w:numId w:val="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is will create an entry ‘0’ in that row, thus reducing that row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ollowing this, we have-</w:t>
      </w:r>
    </w:p>
    <w:p w:rsidR="000469CB" w:rsidRPr="000469CB" w:rsidRDefault="000469CB" w:rsidP="000469CB">
      <w:pPr>
        <w:numPr>
          <w:ilvl w:val="0"/>
          <w:numId w:val="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e elements of row-1 by 4.</w:t>
      </w:r>
    </w:p>
    <w:p w:rsidR="000469CB" w:rsidRPr="000469CB" w:rsidRDefault="000469CB" w:rsidP="000469CB">
      <w:pPr>
        <w:numPr>
          <w:ilvl w:val="0"/>
          <w:numId w:val="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e elements of row-2 by 5.</w:t>
      </w:r>
    </w:p>
    <w:p w:rsidR="000469CB" w:rsidRPr="000469CB" w:rsidRDefault="000469CB" w:rsidP="000469CB">
      <w:pPr>
        <w:numPr>
          <w:ilvl w:val="0"/>
          <w:numId w:val="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e elements of row-3 by 6.</w:t>
      </w:r>
    </w:p>
    <w:p w:rsidR="000469CB" w:rsidRPr="000469CB" w:rsidRDefault="000469CB" w:rsidP="000469CB">
      <w:pPr>
        <w:numPr>
          <w:ilvl w:val="0"/>
          <w:numId w:val="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e elements of row-4 by 2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Performing this, we obtain the following row-reduced matrix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4" name="Picture 4" descr="https://www.gatevidyalay.com/wp-content/uploads/2018/04/Travelling-Salesman-Problem-Using-Branch-and-Bound-Approach-Problem-01-Solution-Step-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gatevidyalay.com/wp-content/uploads/2018/04/Travelling-Salesman-Problem-Using-Branch-and-Bound-Approach-Problem-01-Solution-Step-0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Column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nsider the columns of above row-reduced matrix one by one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If the column already contains an entry ‘0’, then-</w:t>
      </w:r>
    </w:p>
    <w:p w:rsidR="000469CB" w:rsidRPr="000469CB" w:rsidRDefault="000469CB" w:rsidP="000469CB">
      <w:pPr>
        <w:numPr>
          <w:ilvl w:val="0"/>
          <w:numId w:val="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that column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If the column does not contains an entry ‘0’, then-</w:t>
      </w:r>
    </w:p>
    <w:p w:rsidR="000469CB" w:rsidRPr="000469CB" w:rsidRDefault="000469CB" w:rsidP="000469CB">
      <w:pPr>
        <w:numPr>
          <w:ilvl w:val="0"/>
          <w:numId w:val="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at particular column.</w:t>
      </w:r>
    </w:p>
    <w:p w:rsidR="000469CB" w:rsidRPr="000469CB" w:rsidRDefault="000469CB" w:rsidP="000469CB">
      <w:pPr>
        <w:numPr>
          <w:ilvl w:val="0"/>
          <w:numId w:val="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lect the least value element from that column.</w:t>
      </w:r>
    </w:p>
    <w:p w:rsidR="000469CB" w:rsidRPr="000469CB" w:rsidRDefault="000469CB" w:rsidP="000469CB">
      <w:pPr>
        <w:numPr>
          <w:ilvl w:val="0"/>
          <w:numId w:val="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ubtract that element from each element of that column.</w:t>
      </w:r>
    </w:p>
    <w:p w:rsidR="000469CB" w:rsidRPr="000469CB" w:rsidRDefault="000469CB" w:rsidP="000469CB">
      <w:pPr>
        <w:numPr>
          <w:ilvl w:val="0"/>
          <w:numId w:val="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is will create an entry ‘0’ in that column, thus reducing that column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ollowing this, we have-</w:t>
      </w:r>
    </w:p>
    <w:p w:rsidR="000469CB" w:rsidRPr="000469CB" w:rsidRDefault="000469CB" w:rsidP="000469CB">
      <w:pPr>
        <w:numPr>
          <w:ilvl w:val="0"/>
          <w:numId w:val="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1.</w:t>
      </w:r>
    </w:p>
    <w:p w:rsidR="000469CB" w:rsidRPr="000469CB" w:rsidRDefault="000469CB" w:rsidP="000469CB">
      <w:pPr>
        <w:numPr>
          <w:ilvl w:val="0"/>
          <w:numId w:val="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2.</w:t>
      </w:r>
    </w:p>
    <w:p w:rsidR="000469CB" w:rsidRPr="000469CB" w:rsidRDefault="000469CB" w:rsidP="000469CB">
      <w:pPr>
        <w:numPr>
          <w:ilvl w:val="0"/>
          <w:numId w:val="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e elements of column-3 by 1.</w:t>
      </w:r>
    </w:p>
    <w:p w:rsidR="000469CB" w:rsidRPr="000469CB" w:rsidRDefault="000469CB" w:rsidP="000469CB">
      <w:pPr>
        <w:numPr>
          <w:ilvl w:val="0"/>
          <w:numId w:val="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Performing this, we obtain the following column-reduced matrix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lastRenderedPageBreak/>
        <w:drawing>
          <wp:inline distT="0" distB="0" distL="0" distR="0">
            <wp:extent cx="2409825" cy="2028825"/>
            <wp:effectExtent l="19050" t="0" r="9525" b="0"/>
            <wp:docPr id="5" name="Picture 5" descr="https://www.gatevidyalay.com/wp-content/uploads/2018/04/Travelling-Salesman-Problem-Using-Branch-and-Bound-Approach-Problem-01-Solution-Step-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gatevidyalay.com/wp-content/uploads/2018/04/Travelling-Salesman-Problem-Using-Branch-and-Bound-Approach-Problem-01-Solution-Step-0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inally, the initial distance matrix is completely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we calculate the cost of node-1 by adding all the reduction elements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1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Sum of all reduction elements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4 + 5 + 6 + 2 + 1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18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Step-02: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1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consider all other vertices one by one.</w:t>
      </w:r>
    </w:p>
    <w:p w:rsidR="000469CB" w:rsidRPr="000469CB" w:rsidRDefault="000469CB" w:rsidP="000469CB">
      <w:pPr>
        <w:numPr>
          <w:ilvl w:val="0"/>
          <w:numId w:val="1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select the best vertex where we can land upon to minimize the tour cost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Choosing To Go To Vertex-B: Node-2 (Path </w:t>
      </w: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A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 → B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1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rom the reduced matrix of step-01, M[A,B] = 0</w:t>
      </w:r>
    </w:p>
    <w:p w:rsidR="000469CB" w:rsidRPr="000469CB" w:rsidRDefault="000469CB" w:rsidP="000469CB">
      <w:pPr>
        <w:numPr>
          <w:ilvl w:val="0"/>
          <w:numId w:val="1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row-A and column-B to ∞</w:t>
      </w:r>
    </w:p>
    <w:p w:rsidR="000469CB" w:rsidRPr="000469CB" w:rsidRDefault="000469CB" w:rsidP="000469CB">
      <w:pPr>
        <w:numPr>
          <w:ilvl w:val="0"/>
          <w:numId w:val="1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M[B,A] =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resulting cost matrix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lastRenderedPageBreak/>
        <w:drawing>
          <wp:inline distT="0" distB="0" distL="0" distR="0">
            <wp:extent cx="2409825" cy="2028825"/>
            <wp:effectExtent l="19050" t="0" r="9525" b="0"/>
            <wp:docPr id="6" name="Picture 6" descr="https://www.gatevidyalay.com/wp-content/uploads/2018/04/Travelling-Salesman-Problem-Using-Branch-and-Bound-Approach-Problem-01-Solution-Step-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gatevidyalay.com/wp-content/uploads/2018/04/Travelling-Salesman-Problem-Using-Branch-and-Bound-Approach-Problem-01-Solution-Step-0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</w:t>
      </w:r>
    </w:p>
    <w:p w:rsidR="000469CB" w:rsidRPr="000469CB" w:rsidRDefault="000469CB" w:rsidP="000469CB">
      <w:pPr>
        <w:numPr>
          <w:ilvl w:val="0"/>
          <w:numId w:val="1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reduce this matrix.</w:t>
      </w:r>
    </w:p>
    <w:p w:rsidR="000469CB" w:rsidRPr="000469CB" w:rsidRDefault="000469CB" w:rsidP="000469CB">
      <w:pPr>
        <w:numPr>
          <w:ilvl w:val="0"/>
          <w:numId w:val="1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n, we find out the cost of node-02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Row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1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1 as all its elements are ∞.</w:t>
      </w:r>
    </w:p>
    <w:p w:rsidR="000469CB" w:rsidRPr="000469CB" w:rsidRDefault="000469CB" w:rsidP="000469CB">
      <w:pPr>
        <w:numPr>
          <w:ilvl w:val="0"/>
          <w:numId w:val="1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all the elements of row-2 by 13.</w:t>
      </w:r>
    </w:p>
    <w:p w:rsidR="000469CB" w:rsidRPr="000469CB" w:rsidRDefault="000469CB" w:rsidP="000469CB">
      <w:pPr>
        <w:numPr>
          <w:ilvl w:val="0"/>
          <w:numId w:val="1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3.</w:t>
      </w:r>
    </w:p>
    <w:p w:rsidR="000469CB" w:rsidRPr="000469CB" w:rsidRDefault="000469CB" w:rsidP="000469CB">
      <w:pPr>
        <w:numPr>
          <w:ilvl w:val="0"/>
          <w:numId w:val="1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Performing this, we obtain the following row-reduced matrix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7" name="Picture 7" descr="https://www.gatevidyalay.com/wp-content/uploads/2018/04/Travelling-Salesman-Problem-Using-Branch-and-Bound-Approach-Problem-01-Solution-Step-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ww.gatevidyalay.com/wp-content/uploads/2018/04/Travelling-Salesman-Problem-Using-Branch-and-Bound-Approach-Problem-01-Solution-Step-0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Column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 </w:t>
      </w:r>
    </w:p>
    <w:p w:rsidR="000469CB" w:rsidRPr="000469CB" w:rsidRDefault="000469CB" w:rsidP="000469CB">
      <w:pPr>
        <w:numPr>
          <w:ilvl w:val="0"/>
          <w:numId w:val="1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the elements of column-1 by 5.</w:t>
      </w:r>
    </w:p>
    <w:p w:rsidR="000469CB" w:rsidRPr="000469CB" w:rsidRDefault="000469CB" w:rsidP="000469CB">
      <w:pPr>
        <w:numPr>
          <w:ilvl w:val="0"/>
          <w:numId w:val="1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2 as all its elements are ∞.</w:t>
      </w:r>
    </w:p>
    <w:p w:rsidR="000469CB" w:rsidRPr="000469CB" w:rsidRDefault="000469CB" w:rsidP="000469CB">
      <w:pPr>
        <w:numPr>
          <w:ilvl w:val="0"/>
          <w:numId w:val="1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3.</w:t>
      </w:r>
    </w:p>
    <w:p w:rsidR="000469CB" w:rsidRPr="000469CB" w:rsidRDefault="000469CB" w:rsidP="000469CB">
      <w:pPr>
        <w:numPr>
          <w:ilvl w:val="0"/>
          <w:numId w:val="1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Performing this, we obtain the following column-reduced matrix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8" name="Picture 8" descr="https://www.gatevidyalay.com/wp-content/uploads/2018/04/Travelling-Salesman-Problem-Using-Branch-and-Bound-Approach-Problem-01-Solution-Step-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www.gatevidyalay.com/wp-content/uploads/2018/04/Travelling-Salesman-Problem-Using-Branch-and-Bound-Approach-Problem-01-Solution-Step-0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inally, the matrix is completely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we calculate the cost of node-2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2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= </w:t>
      </w: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1) + Sum of reduction elements + M[A,B]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18 + (13 + 5) + 0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36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Choosing To Go To Vertex-C: Node-3 (Path </w:t>
      </w: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A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 → C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1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rom the reduced matrix of step-01, M[A,C] = 7</w:t>
      </w:r>
    </w:p>
    <w:p w:rsidR="000469CB" w:rsidRPr="000469CB" w:rsidRDefault="000469CB" w:rsidP="000469CB">
      <w:pPr>
        <w:numPr>
          <w:ilvl w:val="0"/>
          <w:numId w:val="1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row-A and column-C to ∞</w:t>
      </w:r>
    </w:p>
    <w:p w:rsidR="000469CB" w:rsidRPr="000469CB" w:rsidRDefault="000469CB" w:rsidP="000469CB">
      <w:pPr>
        <w:numPr>
          <w:ilvl w:val="0"/>
          <w:numId w:val="1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M[C,A] =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resulting cost matrix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9" name="Picture 9" descr="https://www.gatevidyalay.com/wp-content/uploads/2018/04/Travelling-Salesman-Problem-Using-Branch-and-Bound-Approach-Problem-01-Solution-Step-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www.gatevidyalay.com/wp-content/uploads/2018/04/Travelling-Salesman-Problem-Using-Branch-and-Bound-Approach-Problem-01-Solution-Step-0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</w:t>
      </w:r>
    </w:p>
    <w:p w:rsidR="000469CB" w:rsidRPr="000469CB" w:rsidRDefault="000469CB" w:rsidP="000469CB">
      <w:pPr>
        <w:numPr>
          <w:ilvl w:val="0"/>
          <w:numId w:val="1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reduce this matrix.</w:t>
      </w:r>
    </w:p>
    <w:p w:rsidR="000469CB" w:rsidRPr="000469CB" w:rsidRDefault="000469CB" w:rsidP="000469CB">
      <w:pPr>
        <w:numPr>
          <w:ilvl w:val="0"/>
          <w:numId w:val="1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n, we find out the cost of node-03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Row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1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1 as all its elements are ∞.</w:t>
      </w:r>
    </w:p>
    <w:p w:rsidR="000469CB" w:rsidRPr="000469CB" w:rsidRDefault="000469CB" w:rsidP="000469CB">
      <w:pPr>
        <w:numPr>
          <w:ilvl w:val="0"/>
          <w:numId w:val="1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2.</w:t>
      </w:r>
    </w:p>
    <w:p w:rsidR="000469CB" w:rsidRPr="000469CB" w:rsidRDefault="000469CB" w:rsidP="000469CB">
      <w:pPr>
        <w:numPr>
          <w:ilvl w:val="0"/>
          <w:numId w:val="1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3.</w:t>
      </w:r>
    </w:p>
    <w:p w:rsidR="000469CB" w:rsidRPr="000469CB" w:rsidRDefault="000469CB" w:rsidP="000469CB">
      <w:pPr>
        <w:numPr>
          <w:ilvl w:val="0"/>
          <w:numId w:val="1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the matrix is already row-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Column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1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1.</w:t>
      </w:r>
    </w:p>
    <w:p w:rsidR="000469CB" w:rsidRPr="000469CB" w:rsidRDefault="000469CB" w:rsidP="000469CB">
      <w:pPr>
        <w:numPr>
          <w:ilvl w:val="0"/>
          <w:numId w:val="1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2.</w:t>
      </w:r>
    </w:p>
    <w:p w:rsidR="000469CB" w:rsidRPr="000469CB" w:rsidRDefault="000469CB" w:rsidP="000469CB">
      <w:pPr>
        <w:numPr>
          <w:ilvl w:val="0"/>
          <w:numId w:val="1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3 as all its elements are ∞.</w:t>
      </w:r>
    </w:p>
    <w:p w:rsidR="000469CB" w:rsidRPr="000469CB" w:rsidRDefault="000469CB" w:rsidP="000469CB">
      <w:pPr>
        <w:numPr>
          <w:ilvl w:val="0"/>
          <w:numId w:val="1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the matrix is already column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inally, the matrix is completely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we calculate the cost of node-3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3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= </w:t>
      </w: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1) + Sum of reduction elements + M[A,C]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18 + 0 + 7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25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Choosing To Go To Vertex-D: Node-4 (Path </w:t>
      </w: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A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 → D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1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rom the reduced matrix of step-01, M[A,D] = 3</w:t>
      </w:r>
    </w:p>
    <w:p w:rsidR="000469CB" w:rsidRPr="000469CB" w:rsidRDefault="000469CB" w:rsidP="000469CB">
      <w:pPr>
        <w:numPr>
          <w:ilvl w:val="0"/>
          <w:numId w:val="1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row-A and column-D to ∞</w:t>
      </w:r>
    </w:p>
    <w:p w:rsidR="000469CB" w:rsidRPr="000469CB" w:rsidRDefault="000469CB" w:rsidP="000469CB">
      <w:pPr>
        <w:numPr>
          <w:ilvl w:val="0"/>
          <w:numId w:val="1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M[D,A] =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resulting cost matrix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10" name="Picture 10" descr="https://www.gatevidyalay.com/wp-content/uploads/2018/04/Travelling-Salesman-Problem-Using-Branch-and-Bound-Approach-Problem-01-Solution-Step-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www.gatevidyalay.com/wp-content/uploads/2018/04/Travelling-Salesman-Problem-Using-Branch-and-Bound-Approach-Problem-01-Solution-Step-0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</w:t>
      </w:r>
    </w:p>
    <w:p w:rsidR="000469CB" w:rsidRPr="000469CB" w:rsidRDefault="000469CB" w:rsidP="000469CB">
      <w:pPr>
        <w:numPr>
          <w:ilvl w:val="0"/>
          <w:numId w:val="2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reduce this matrix.</w:t>
      </w:r>
    </w:p>
    <w:p w:rsidR="000469CB" w:rsidRPr="000469CB" w:rsidRDefault="000469CB" w:rsidP="000469CB">
      <w:pPr>
        <w:numPr>
          <w:ilvl w:val="0"/>
          <w:numId w:val="2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n, we find out the cost of node-0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Row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2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1 as all its elements are ∞.</w:t>
      </w:r>
    </w:p>
    <w:p w:rsidR="000469CB" w:rsidRPr="000469CB" w:rsidRDefault="000469CB" w:rsidP="000469CB">
      <w:pPr>
        <w:numPr>
          <w:ilvl w:val="0"/>
          <w:numId w:val="2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2.</w:t>
      </w:r>
    </w:p>
    <w:p w:rsidR="000469CB" w:rsidRPr="000469CB" w:rsidRDefault="000469CB" w:rsidP="000469CB">
      <w:pPr>
        <w:numPr>
          <w:ilvl w:val="0"/>
          <w:numId w:val="2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all the elements of row-3 by 5.</w:t>
      </w:r>
    </w:p>
    <w:p w:rsidR="000469CB" w:rsidRPr="000469CB" w:rsidRDefault="000469CB" w:rsidP="000469CB">
      <w:pPr>
        <w:numPr>
          <w:ilvl w:val="0"/>
          <w:numId w:val="2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Performing this, we obtain the following row-reduced matrix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11" name="Picture 11" descr="https://www.gatevidyalay.com/wp-content/uploads/2018/04/Travelling-Salesman-Problem-Using-Branch-and-Bound-Approach-Problem-01-Solution-Step-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www.gatevidyalay.com/wp-content/uploads/2018/04/Travelling-Salesman-Problem-Using-Branch-and-Bound-Approach-Problem-01-Solution-Step-0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Column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2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1.</w:t>
      </w:r>
    </w:p>
    <w:p w:rsidR="000469CB" w:rsidRPr="000469CB" w:rsidRDefault="000469CB" w:rsidP="000469CB">
      <w:pPr>
        <w:numPr>
          <w:ilvl w:val="0"/>
          <w:numId w:val="2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2.</w:t>
      </w:r>
    </w:p>
    <w:p w:rsidR="000469CB" w:rsidRPr="000469CB" w:rsidRDefault="000469CB" w:rsidP="000469CB">
      <w:pPr>
        <w:numPr>
          <w:ilvl w:val="0"/>
          <w:numId w:val="2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3.</w:t>
      </w:r>
    </w:p>
    <w:p w:rsidR="000469CB" w:rsidRPr="000469CB" w:rsidRDefault="000469CB" w:rsidP="000469CB">
      <w:pPr>
        <w:numPr>
          <w:ilvl w:val="0"/>
          <w:numId w:val="2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4 as all its elements are ∞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the matrix is already column-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inally, the matrix is completely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we calculate the cost of node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4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= </w:t>
      </w: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1) + Sum of reduction elements + M[A,D]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18 + 5 + 3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26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Thus, we have-</w:t>
      </w:r>
    </w:p>
    <w:p w:rsidR="000469CB" w:rsidRPr="000469CB" w:rsidRDefault="000469CB" w:rsidP="000469CB">
      <w:pPr>
        <w:numPr>
          <w:ilvl w:val="0"/>
          <w:numId w:val="2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2) = 36 (for Path A → B)</w:t>
      </w:r>
    </w:p>
    <w:p w:rsidR="000469CB" w:rsidRPr="000469CB" w:rsidRDefault="000469CB" w:rsidP="000469CB">
      <w:pPr>
        <w:numPr>
          <w:ilvl w:val="0"/>
          <w:numId w:val="2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3) = 25 (for Path A → C)</w:t>
      </w:r>
    </w:p>
    <w:p w:rsidR="000469CB" w:rsidRPr="000469CB" w:rsidRDefault="000469CB" w:rsidP="000469CB">
      <w:pPr>
        <w:numPr>
          <w:ilvl w:val="0"/>
          <w:numId w:val="2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4) = 26 (for Path A → D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choose the node with the lowest cost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ince cost for node-3 is lowest, so we prefer to visit node-3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we choose node-3 i.e. path </w:t>
      </w: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A → C</w:t>
      </w: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Step-03: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explore the vertices B and D from node-3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now start from the cost matrix at node-3 which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12" name="Picture 12" descr="https://www.gatevidyalay.com/wp-content/uploads/2018/04/Travelling-Salesman-Problem-Using-Branch-and-Bound-Approach-Problem-01-Solution-Step-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www.gatevidyalay.com/wp-content/uploads/2018/04/Travelling-Salesman-Problem-Using-Branch-and-Bound-Approach-Problem-01-Solution-Step-1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3) = 25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Choosing To Go To Vertex-B: Node-5 (Path </w:t>
      </w: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A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 → C → B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2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rom the reduced matrix of step-02, M[C,B] = ∞</w:t>
      </w:r>
    </w:p>
    <w:p w:rsidR="000469CB" w:rsidRPr="000469CB" w:rsidRDefault="000469CB" w:rsidP="000469CB">
      <w:pPr>
        <w:numPr>
          <w:ilvl w:val="0"/>
          <w:numId w:val="2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row-C and column-B to ∞</w:t>
      </w:r>
    </w:p>
    <w:p w:rsidR="000469CB" w:rsidRPr="000469CB" w:rsidRDefault="000469CB" w:rsidP="000469CB">
      <w:pPr>
        <w:numPr>
          <w:ilvl w:val="0"/>
          <w:numId w:val="2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M[B,A] =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resulting cost matrix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lastRenderedPageBreak/>
        <w:drawing>
          <wp:inline distT="0" distB="0" distL="0" distR="0">
            <wp:extent cx="2409825" cy="2028825"/>
            <wp:effectExtent l="19050" t="0" r="9525" b="0"/>
            <wp:docPr id="13" name="Picture 13" descr="https://www.gatevidyalay.com/wp-content/uploads/2018/04/Travelling-Salesman-Problem-Using-Branch-and-Bound-Approach-Problem-01-Solution-Step-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www.gatevidyalay.com/wp-content/uploads/2018/04/Travelling-Salesman-Problem-Using-Branch-and-Bound-Approach-Problem-01-Solution-Step-1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</w:t>
      </w:r>
    </w:p>
    <w:p w:rsidR="000469CB" w:rsidRPr="000469CB" w:rsidRDefault="000469CB" w:rsidP="000469CB">
      <w:pPr>
        <w:numPr>
          <w:ilvl w:val="0"/>
          <w:numId w:val="2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reduce this matrix.</w:t>
      </w:r>
    </w:p>
    <w:p w:rsidR="000469CB" w:rsidRPr="000469CB" w:rsidRDefault="000469CB" w:rsidP="000469CB">
      <w:pPr>
        <w:numPr>
          <w:ilvl w:val="0"/>
          <w:numId w:val="2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n, we find out the cost of node-5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Row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2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1 as all its elements are ∞.</w:t>
      </w:r>
    </w:p>
    <w:p w:rsidR="000469CB" w:rsidRPr="000469CB" w:rsidRDefault="000469CB" w:rsidP="000469CB">
      <w:pPr>
        <w:numPr>
          <w:ilvl w:val="0"/>
          <w:numId w:val="2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all the elements of row-2 by 13.</w:t>
      </w:r>
    </w:p>
    <w:p w:rsidR="000469CB" w:rsidRPr="000469CB" w:rsidRDefault="000469CB" w:rsidP="000469CB">
      <w:pPr>
        <w:numPr>
          <w:ilvl w:val="0"/>
          <w:numId w:val="2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3 as all its elements are ∞.</w:t>
      </w:r>
    </w:p>
    <w:p w:rsidR="000469CB" w:rsidRPr="000469CB" w:rsidRDefault="000469CB" w:rsidP="000469CB">
      <w:pPr>
        <w:numPr>
          <w:ilvl w:val="0"/>
          <w:numId w:val="2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Reduce all the elements of row-4 by 8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Performing this, we obtain the following row-reduced matrix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14" name="Picture 14" descr="https://www.gatevidyalay.com/wp-content/uploads/2018/04/Travelling-Salesman-Problem-Using-Branch-and-Bound-Approach-Problem-01-Solution-Step-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www.gatevidyalay.com/wp-content/uploads/2018/04/Travelling-Salesman-Problem-Using-Branch-and-Bound-Approach-Problem-01-Solution-Step-12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Column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 </w:t>
      </w:r>
    </w:p>
    <w:p w:rsidR="000469CB" w:rsidRPr="000469CB" w:rsidRDefault="000469CB" w:rsidP="000469CB">
      <w:pPr>
        <w:numPr>
          <w:ilvl w:val="0"/>
          <w:numId w:val="2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1.</w:t>
      </w:r>
    </w:p>
    <w:p w:rsidR="000469CB" w:rsidRPr="000469CB" w:rsidRDefault="000469CB" w:rsidP="000469CB">
      <w:pPr>
        <w:numPr>
          <w:ilvl w:val="0"/>
          <w:numId w:val="2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2 as all its elements are ∞.</w:t>
      </w:r>
    </w:p>
    <w:p w:rsidR="000469CB" w:rsidRPr="000469CB" w:rsidRDefault="000469CB" w:rsidP="000469CB">
      <w:pPr>
        <w:numPr>
          <w:ilvl w:val="0"/>
          <w:numId w:val="2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3 as all its elements are ∞.</w:t>
      </w:r>
    </w:p>
    <w:p w:rsidR="000469CB" w:rsidRPr="000469CB" w:rsidRDefault="000469CB" w:rsidP="000469CB">
      <w:pPr>
        <w:numPr>
          <w:ilvl w:val="0"/>
          <w:numId w:val="2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4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the matrix is already column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inally, the matrix is completely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we calculate the cost of node-5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5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= </w:t>
      </w: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3) + Sum of reduction elements + M[C,B]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25 + (13 + 8) +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Choosing To Go To Vertex-D: Node-6 (Path </w:t>
      </w: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A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 → C → D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2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rom the reduced matrix of step-02, M[C,D] = ∞</w:t>
      </w:r>
    </w:p>
    <w:p w:rsidR="000469CB" w:rsidRPr="000469CB" w:rsidRDefault="000469CB" w:rsidP="000469CB">
      <w:pPr>
        <w:numPr>
          <w:ilvl w:val="0"/>
          <w:numId w:val="2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row-C and column-D to ∞</w:t>
      </w:r>
    </w:p>
    <w:p w:rsidR="000469CB" w:rsidRPr="000469CB" w:rsidRDefault="000469CB" w:rsidP="000469CB">
      <w:pPr>
        <w:numPr>
          <w:ilvl w:val="0"/>
          <w:numId w:val="28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M[D,A] =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resulting cost matrix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15" name="Picture 15" descr="https://www.gatevidyalay.com/wp-content/uploads/2018/04/Travelling-Salesman-Problem-Using-Branch-and-Bound-Approach-Problem-01-Solution-Step-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www.gatevidyalay.com/wp-content/uploads/2018/04/Travelling-Salesman-Problem-Using-Branch-and-Bound-Approach-Problem-01-Solution-Step-13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Now,</w:t>
      </w:r>
    </w:p>
    <w:p w:rsidR="000469CB" w:rsidRPr="000469CB" w:rsidRDefault="000469CB" w:rsidP="000469CB">
      <w:pPr>
        <w:numPr>
          <w:ilvl w:val="0"/>
          <w:numId w:val="2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reduce this matrix.</w:t>
      </w:r>
    </w:p>
    <w:p w:rsidR="000469CB" w:rsidRPr="000469CB" w:rsidRDefault="000469CB" w:rsidP="000469CB">
      <w:pPr>
        <w:numPr>
          <w:ilvl w:val="0"/>
          <w:numId w:val="29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n, we find out the cost of node-6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Row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3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1 as all its elements are ∞.</w:t>
      </w:r>
    </w:p>
    <w:p w:rsidR="000469CB" w:rsidRPr="000469CB" w:rsidRDefault="000469CB" w:rsidP="000469CB">
      <w:pPr>
        <w:numPr>
          <w:ilvl w:val="0"/>
          <w:numId w:val="3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row-2.</w:t>
      </w:r>
    </w:p>
    <w:p w:rsidR="000469CB" w:rsidRPr="000469CB" w:rsidRDefault="000469CB" w:rsidP="000469CB">
      <w:pPr>
        <w:numPr>
          <w:ilvl w:val="0"/>
          <w:numId w:val="3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3 as all its elements are ∞.</w:t>
      </w:r>
    </w:p>
    <w:p w:rsidR="000469CB" w:rsidRPr="000469CB" w:rsidRDefault="000469CB" w:rsidP="000469CB">
      <w:pPr>
        <w:numPr>
          <w:ilvl w:val="0"/>
          <w:numId w:val="30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4 as all its elements are ∞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the matrix is already row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Column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3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re is no need to reduce column-1.</w:t>
      </w:r>
    </w:p>
    <w:p w:rsidR="000469CB" w:rsidRPr="000469CB" w:rsidRDefault="000469CB" w:rsidP="000469CB">
      <w:pPr>
        <w:numPr>
          <w:ilvl w:val="0"/>
          <w:numId w:val="3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2 as all its elements are ∞.</w:t>
      </w:r>
    </w:p>
    <w:p w:rsidR="000469CB" w:rsidRPr="000469CB" w:rsidRDefault="000469CB" w:rsidP="000469CB">
      <w:pPr>
        <w:numPr>
          <w:ilvl w:val="0"/>
          <w:numId w:val="3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3 as all its elements are ∞.</w:t>
      </w:r>
    </w:p>
    <w:p w:rsidR="000469CB" w:rsidRPr="000469CB" w:rsidRDefault="000469CB" w:rsidP="000469CB">
      <w:pPr>
        <w:numPr>
          <w:ilvl w:val="0"/>
          <w:numId w:val="31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4 as all its elements are ∞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the matrix is already column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inally, the matrix is completely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we calculate the cost of node-6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6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= </w:t>
      </w: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3) + Sum of reduction elements + M[C,D]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25 + 0 + 0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 25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Thus, we have-</w:t>
      </w:r>
    </w:p>
    <w:p w:rsidR="000469CB" w:rsidRPr="000469CB" w:rsidRDefault="000469CB" w:rsidP="000469CB">
      <w:pPr>
        <w:numPr>
          <w:ilvl w:val="0"/>
          <w:numId w:val="3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5) = ∞ (for Path A → C → B)</w:t>
      </w:r>
    </w:p>
    <w:p w:rsidR="000469CB" w:rsidRPr="000469CB" w:rsidRDefault="000469CB" w:rsidP="000469CB">
      <w:pPr>
        <w:numPr>
          <w:ilvl w:val="0"/>
          <w:numId w:val="32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6) = 25 (for Path A → C → D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choose the node with the lowest cost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>Since cost for node-6 is lowest, so we prefer to visit node-6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we choose node-6 i.e. path </w:t>
      </w: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C → D</w:t>
      </w: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Step-04: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explore vertex B from node-6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start with the cost matrix at node-6 which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409825" cy="2028825"/>
            <wp:effectExtent l="19050" t="0" r="9525" b="0"/>
            <wp:docPr id="16" name="Picture 16" descr="https://www.gatevidyalay.com/wp-content/uploads/2018/04/Travelling-Salesman-Problem-Using-Branch-and-Bound-Approach-Problem-01-Solution-Step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www.gatevidyalay.com/wp-content/uploads/2018/04/Travelling-Salesman-Problem-Using-Branch-and-Bound-Approach-Problem-01-Solution-Step-1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6) = 25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Choosing To Go To Vertex-B: Node-7 (Path </w:t>
      </w:r>
      <w:proofErr w:type="gramStart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A</w:t>
      </w:r>
      <w:proofErr w:type="gramEnd"/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 xml:space="preserve"> → C → D → B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3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rom the reduced matrix of step-03, M[D,B] = 0</w:t>
      </w:r>
    </w:p>
    <w:p w:rsidR="000469CB" w:rsidRPr="000469CB" w:rsidRDefault="000469CB" w:rsidP="000469CB">
      <w:pPr>
        <w:numPr>
          <w:ilvl w:val="0"/>
          <w:numId w:val="3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row-D and column-B to ∞</w:t>
      </w:r>
    </w:p>
    <w:p w:rsidR="000469CB" w:rsidRPr="000469CB" w:rsidRDefault="000469CB" w:rsidP="000469CB">
      <w:pPr>
        <w:numPr>
          <w:ilvl w:val="0"/>
          <w:numId w:val="33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Set M[B,A] = ∞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resulting cost matrix is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lastRenderedPageBreak/>
        <w:drawing>
          <wp:inline distT="0" distB="0" distL="0" distR="0">
            <wp:extent cx="2409825" cy="2028825"/>
            <wp:effectExtent l="19050" t="0" r="9525" b="0"/>
            <wp:docPr id="17" name="Picture 17" descr="https://www.gatevidyalay.com/wp-content/uploads/2018/04/Travelling-Salesman-Problem-Using-Branch-and-Bound-Approach-Problem-01-Solution-Step-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www.gatevidyalay.com/wp-content/uploads/2018/04/Travelling-Salesman-Problem-Using-Branch-and-Bound-Approach-Problem-01-Solution-Step-1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</w:t>
      </w:r>
    </w:p>
    <w:p w:rsidR="000469CB" w:rsidRPr="000469CB" w:rsidRDefault="000469CB" w:rsidP="000469CB">
      <w:pPr>
        <w:numPr>
          <w:ilvl w:val="0"/>
          <w:numId w:val="3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We reduce this matrix.</w:t>
      </w:r>
    </w:p>
    <w:p w:rsidR="000469CB" w:rsidRPr="000469CB" w:rsidRDefault="000469CB" w:rsidP="000469CB">
      <w:pPr>
        <w:numPr>
          <w:ilvl w:val="0"/>
          <w:numId w:val="34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en, we find out the cost of node-7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Row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3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1 as all its elements are ∞.</w:t>
      </w:r>
    </w:p>
    <w:p w:rsidR="000469CB" w:rsidRPr="000469CB" w:rsidRDefault="000469CB" w:rsidP="000469CB">
      <w:pPr>
        <w:numPr>
          <w:ilvl w:val="0"/>
          <w:numId w:val="3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2 as all its elements are ∞.</w:t>
      </w:r>
    </w:p>
    <w:p w:rsidR="000469CB" w:rsidRPr="000469CB" w:rsidRDefault="000469CB" w:rsidP="000469CB">
      <w:pPr>
        <w:numPr>
          <w:ilvl w:val="0"/>
          <w:numId w:val="3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3 as all its elements are ∞.</w:t>
      </w:r>
    </w:p>
    <w:p w:rsidR="000469CB" w:rsidRPr="000469CB" w:rsidRDefault="000469CB" w:rsidP="000469CB">
      <w:pPr>
        <w:numPr>
          <w:ilvl w:val="0"/>
          <w:numId w:val="35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row-4 as all its elements are ∞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after="0" w:line="240" w:lineRule="auto"/>
        <w:textAlignment w:val="baseline"/>
        <w:outlineLvl w:val="2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  <w:u w:val="single"/>
        </w:rPr>
        <w:t>Column Reduction-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numPr>
          <w:ilvl w:val="0"/>
          <w:numId w:val="3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1 as all its elements are ∞.</w:t>
      </w:r>
    </w:p>
    <w:p w:rsidR="000469CB" w:rsidRPr="000469CB" w:rsidRDefault="000469CB" w:rsidP="000469CB">
      <w:pPr>
        <w:numPr>
          <w:ilvl w:val="0"/>
          <w:numId w:val="3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2 as all its elements are ∞.</w:t>
      </w:r>
    </w:p>
    <w:p w:rsidR="000469CB" w:rsidRPr="000469CB" w:rsidRDefault="000469CB" w:rsidP="000469CB">
      <w:pPr>
        <w:numPr>
          <w:ilvl w:val="0"/>
          <w:numId w:val="3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3 as all its elements are ∞.</w:t>
      </w:r>
    </w:p>
    <w:p w:rsidR="000469CB" w:rsidRPr="000469CB" w:rsidRDefault="000469CB" w:rsidP="000469CB">
      <w:pPr>
        <w:numPr>
          <w:ilvl w:val="0"/>
          <w:numId w:val="36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We </w:t>
      </w:r>
      <w:proofErr w:type="spell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an not</w:t>
      </w:r>
      <w:proofErr w:type="spell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 xml:space="preserve"> reduce column-4 as all its elements are ∞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 the matrix is already column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Finally, the matrix is completely reduced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All the entries have become ∞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Now, we calculate the cost of node-7.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7)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lastRenderedPageBreak/>
        <w:t xml:space="preserve">= </w:t>
      </w:r>
      <w:proofErr w:type="gramStart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(</w:t>
      </w:r>
      <w:proofErr w:type="gramEnd"/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6) + Sum of reduction elements + M[D,B]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 25 + 0 + 0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= 25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Thus,</w:t>
      </w:r>
    </w:p>
    <w:p w:rsidR="000469CB" w:rsidRPr="000469CB" w:rsidRDefault="000469CB" w:rsidP="000469CB">
      <w:pPr>
        <w:numPr>
          <w:ilvl w:val="0"/>
          <w:numId w:val="3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Optimal path is: </w:t>
      </w: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A → C → D → B → A</w:t>
      </w:r>
    </w:p>
    <w:p w:rsidR="000469CB" w:rsidRPr="000469CB" w:rsidRDefault="000469CB" w:rsidP="000469CB">
      <w:pPr>
        <w:numPr>
          <w:ilvl w:val="0"/>
          <w:numId w:val="37"/>
        </w:numPr>
        <w:shd w:val="clear" w:color="auto" w:fill="FFFFFF"/>
        <w:spacing w:before="50" w:after="50" w:line="240" w:lineRule="auto"/>
        <w:ind w:left="188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Cost of Optimal path = </w:t>
      </w:r>
      <w:r w:rsidRPr="000469C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25 units</w:t>
      </w:r>
    </w:p>
    <w:p w:rsidR="000469CB" w:rsidRPr="000469CB" w:rsidRDefault="000469CB" w:rsidP="000469CB">
      <w:pPr>
        <w:shd w:val="clear" w:color="auto" w:fill="FFFFFF"/>
        <w:spacing w:before="50" w:after="15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0469C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E34D22" w:rsidRPr="000469CB" w:rsidRDefault="00E34D22">
      <w:pPr>
        <w:rPr>
          <w:rFonts w:ascii="Times New Roman" w:hAnsi="Times New Roman" w:cs="Times New Roman"/>
          <w:sz w:val="24"/>
          <w:szCs w:val="24"/>
        </w:rPr>
      </w:pPr>
    </w:p>
    <w:sectPr w:rsidR="00E34D22" w:rsidRPr="000469CB" w:rsidSect="00E34D2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418BE"/>
    <w:multiLevelType w:val="multilevel"/>
    <w:tmpl w:val="E8EC5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4A6CC8"/>
    <w:multiLevelType w:val="multilevel"/>
    <w:tmpl w:val="EBEA2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5D171B"/>
    <w:multiLevelType w:val="multilevel"/>
    <w:tmpl w:val="5C628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EB4F0C"/>
    <w:multiLevelType w:val="multilevel"/>
    <w:tmpl w:val="9C6C7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C750F65"/>
    <w:multiLevelType w:val="multilevel"/>
    <w:tmpl w:val="71A2A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DAC3569"/>
    <w:multiLevelType w:val="multilevel"/>
    <w:tmpl w:val="95B23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0E521FF0"/>
    <w:multiLevelType w:val="multilevel"/>
    <w:tmpl w:val="CE227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EC72711"/>
    <w:multiLevelType w:val="multilevel"/>
    <w:tmpl w:val="F4B6A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D8B0997"/>
    <w:multiLevelType w:val="multilevel"/>
    <w:tmpl w:val="106A0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3011778"/>
    <w:multiLevelType w:val="multilevel"/>
    <w:tmpl w:val="374AA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31F0AFD"/>
    <w:multiLevelType w:val="multilevel"/>
    <w:tmpl w:val="772AE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3C1645F"/>
    <w:multiLevelType w:val="multilevel"/>
    <w:tmpl w:val="BBE0F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D3C225D"/>
    <w:multiLevelType w:val="multilevel"/>
    <w:tmpl w:val="E2EAA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E307D2"/>
    <w:multiLevelType w:val="multilevel"/>
    <w:tmpl w:val="514C4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1BE0FF0"/>
    <w:multiLevelType w:val="multilevel"/>
    <w:tmpl w:val="1AA0D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3639742B"/>
    <w:multiLevelType w:val="multilevel"/>
    <w:tmpl w:val="CC660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7E21B1E"/>
    <w:multiLevelType w:val="multilevel"/>
    <w:tmpl w:val="06EC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8AD7D49"/>
    <w:multiLevelType w:val="multilevel"/>
    <w:tmpl w:val="49082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F2E0FED"/>
    <w:multiLevelType w:val="multilevel"/>
    <w:tmpl w:val="48984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EB69B4"/>
    <w:multiLevelType w:val="multilevel"/>
    <w:tmpl w:val="B8482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4023333E"/>
    <w:multiLevelType w:val="multilevel"/>
    <w:tmpl w:val="243ED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0CC2685"/>
    <w:multiLevelType w:val="multilevel"/>
    <w:tmpl w:val="FD541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487326A"/>
    <w:multiLevelType w:val="multilevel"/>
    <w:tmpl w:val="9CBE9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9FA372C"/>
    <w:multiLevelType w:val="multilevel"/>
    <w:tmpl w:val="7E4C9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CBC00B6"/>
    <w:multiLevelType w:val="multilevel"/>
    <w:tmpl w:val="C9B0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073247F"/>
    <w:multiLevelType w:val="multilevel"/>
    <w:tmpl w:val="C6820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A0832AF"/>
    <w:multiLevelType w:val="multilevel"/>
    <w:tmpl w:val="657A8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CFE5922"/>
    <w:multiLevelType w:val="multilevel"/>
    <w:tmpl w:val="913E7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2A46748"/>
    <w:multiLevelType w:val="multilevel"/>
    <w:tmpl w:val="0B4CD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A9E00C9"/>
    <w:multiLevelType w:val="multilevel"/>
    <w:tmpl w:val="92788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B697A88"/>
    <w:multiLevelType w:val="multilevel"/>
    <w:tmpl w:val="0ABAF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0815D03"/>
    <w:multiLevelType w:val="multilevel"/>
    <w:tmpl w:val="3182A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41A58D9"/>
    <w:multiLevelType w:val="multilevel"/>
    <w:tmpl w:val="7834C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7136182"/>
    <w:multiLevelType w:val="multilevel"/>
    <w:tmpl w:val="22A0A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A4F7996"/>
    <w:multiLevelType w:val="multilevel"/>
    <w:tmpl w:val="6C349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C0A4D96"/>
    <w:multiLevelType w:val="multilevel"/>
    <w:tmpl w:val="6FF6C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7FF06B2F"/>
    <w:multiLevelType w:val="multilevel"/>
    <w:tmpl w:val="86B8B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2"/>
  </w:num>
  <w:num w:numId="3">
    <w:abstractNumId w:val="20"/>
  </w:num>
  <w:num w:numId="4">
    <w:abstractNumId w:val="24"/>
  </w:num>
  <w:num w:numId="5">
    <w:abstractNumId w:val="31"/>
  </w:num>
  <w:num w:numId="6">
    <w:abstractNumId w:val="9"/>
  </w:num>
  <w:num w:numId="7">
    <w:abstractNumId w:val="26"/>
  </w:num>
  <w:num w:numId="8">
    <w:abstractNumId w:val="36"/>
  </w:num>
  <w:num w:numId="9">
    <w:abstractNumId w:val="7"/>
  </w:num>
  <w:num w:numId="10">
    <w:abstractNumId w:val="27"/>
  </w:num>
  <w:num w:numId="11">
    <w:abstractNumId w:val="29"/>
  </w:num>
  <w:num w:numId="12">
    <w:abstractNumId w:val="33"/>
  </w:num>
  <w:num w:numId="13">
    <w:abstractNumId w:val="15"/>
  </w:num>
  <w:num w:numId="14">
    <w:abstractNumId w:val="12"/>
  </w:num>
  <w:num w:numId="15">
    <w:abstractNumId w:val="22"/>
  </w:num>
  <w:num w:numId="16">
    <w:abstractNumId w:val="13"/>
  </w:num>
  <w:num w:numId="17">
    <w:abstractNumId w:val="8"/>
  </w:num>
  <w:num w:numId="18">
    <w:abstractNumId w:val="5"/>
  </w:num>
  <w:num w:numId="19">
    <w:abstractNumId w:val="19"/>
  </w:num>
  <w:num w:numId="20">
    <w:abstractNumId w:val="14"/>
  </w:num>
  <w:num w:numId="21">
    <w:abstractNumId w:val="18"/>
  </w:num>
  <w:num w:numId="22">
    <w:abstractNumId w:val="6"/>
  </w:num>
  <w:num w:numId="23">
    <w:abstractNumId w:val="16"/>
  </w:num>
  <w:num w:numId="24">
    <w:abstractNumId w:val="4"/>
  </w:num>
  <w:num w:numId="25">
    <w:abstractNumId w:val="35"/>
  </w:num>
  <w:num w:numId="26">
    <w:abstractNumId w:val="0"/>
  </w:num>
  <w:num w:numId="27">
    <w:abstractNumId w:val="3"/>
  </w:num>
  <w:num w:numId="28">
    <w:abstractNumId w:val="21"/>
  </w:num>
  <w:num w:numId="29">
    <w:abstractNumId w:val="34"/>
  </w:num>
  <w:num w:numId="30">
    <w:abstractNumId w:val="23"/>
  </w:num>
  <w:num w:numId="31">
    <w:abstractNumId w:val="10"/>
  </w:num>
  <w:num w:numId="32">
    <w:abstractNumId w:val="17"/>
  </w:num>
  <w:num w:numId="33">
    <w:abstractNumId w:val="30"/>
  </w:num>
  <w:num w:numId="34">
    <w:abstractNumId w:val="25"/>
  </w:num>
  <w:num w:numId="35">
    <w:abstractNumId w:val="28"/>
  </w:num>
  <w:num w:numId="36">
    <w:abstractNumId w:val="2"/>
  </w:num>
  <w:num w:numId="37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YxNzcwsLA0MjMzN7dU0lEKTi0uzszPAykwrAUA5Q+lICwAAAA="/>
  </w:docVars>
  <w:rsids>
    <w:rsidRoot w:val="000469CB"/>
    <w:rsid w:val="000469CB"/>
    <w:rsid w:val="006B0214"/>
    <w:rsid w:val="00A732D2"/>
    <w:rsid w:val="00E34D2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D22"/>
    <w:rPr>
      <w:rFonts w:cs="Mangal"/>
    </w:rPr>
  </w:style>
  <w:style w:type="paragraph" w:styleId="Heading2">
    <w:name w:val="heading 2"/>
    <w:basedOn w:val="Normal"/>
    <w:link w:val="Heading2Char"/>
    <w:uiPriority w:val="9"/>
    <w:qFormat/>
    <w:rsid w:val="000469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469C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469C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469C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469C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469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69CB"/>
    <w:pPr>
      <w:spacing w:after="0" w:line="240" w:lineRule="auto"/>
    </w:pPr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69CB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321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7</Pages>
  <Words>1354</Words>
  <Characters>771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0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VIKAS KHULLAR</dc:creator>
  <cp:lastModifiedBy>Dr VIKAS KHULLAR</cp:lastModifiedBy>
  <cp:revision>1</cp:revision>
  <dcterms:created xsi:type="dcterms:W3CDTF">2022-07-28T10:16:00Z</dcterms:created>
  <dcterms:modified xsi:type="dcterms:W3CDTF">2022-07-28T10:52:00Z</dcterms:modified>
</cp:coreProperties>
</file>